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3EF87" w14:textId="77777777" w:rsidR="00567AA6" w:rsidRDefault="00567AA6" w:rsidP="00724E24">
      <w:pPr>
        <w:spacing w:after="0"/>
        <w:jc w:val="center"/>
        <w:rPr>
          <w:b/>
          <w:sz w:val="36"/>
        </w:rPr>
      </w:pPr>
    </w:p>
    <w:p w14:paraId="7AA847F5" w14:textId="0C921285" w:rsidR="005B52C3" w:rsidRPr="00E103F3" w:rsidRDefault="001D2FA0" w:rsidP="00724E24">
      <w:pPr>
        <w:spacing w:after="0"/>
        <w:jc w:val="center"/>
        <w:rPr>
          <w:b/>
          <w:sz w:val="40"/>
          <w:szCs w:val="24"/>
        </w:rPr>
      </w:pPr>
      <w:r w:rsidRPr="00E103F3">
        <w:rPr>
          <w:b/>
          <w:sz w:val="40"/>
          <w:szCs w:val="24"/>
        </w:rPr>
        <w:t>LIDÉ LIDEM NA OPAVSKU A VÍTKOVSKU</w:t>
      </w:r>
    </w:p>
    <w:p w14:paraId="173A62FB" w14:textId="7D0ADD96" w:rsidR="007403D8" w:rsidRDefault="007403D8" w:rsidP="00724E24">
      <w:pPr>
        <w:spacing w:after="0"/>
        <w:jc w:val="center"/>
        <w:rPr>
          <w:rFonts w:eastAsia="Times New Roman" w:cstheme="minorHAnsi"/>
          <w:b/>
          <w:bCs/>
          <w:sz w:val="24"/>
          <w:szCs w:val="24"/>
          <w:lang w:eastAsia="cs-CZ"/>
        </w:rPr>
      </w:pPr>
    </w:p>
    <w:p w14:paraId="24E3AF51" w14:textId="77777777" w:rsidR="001D2FA0" w:rsidRDefault="001D2FA0" w:rsidP="00724E24">
      <w:pPr>
        <w:spacing w:after="0"/>
        <w:jc w:val="center"/>
        <w:rPr>
          <w:i/>
          <w:sz w:val="36"/>
        </w:rPr>
      </w:pPr>
    </w:p>
    <w:p w14:paraId="35F406AF" w14:textId="12C4F5D7" w:rsidR="007B082D" w:rsidRPr="007B082D" w:rsidRDefault="00BD2BE2" w:rsidP="00E55D71">
      <w:pPr>
        <w:jc w:val="center"/>
        <w:rPr>
          <w:sz w:val="28"/>
        </w:rPr>
      </w:pPr>
      <w:r w:rsidRPr="007B082D">
        <w:rPr>
          <w:sz w:val="28"/>
        </w:rPr>
        <w:t>SRDEČNĚ VÁS ZVEME</w:t>
      </w:r>
      <w:r w:rsidR="007B082D" w:rsidRPr="007B082D">
        <w:rPr>
          <w:sz w:val="28"/>
        </w:rPr>
        <w:t xml:space="preserve"> NA </w:t>
      </w:r>
      <w:r w:rsidR="000566F1" w:rsidRPr="007B082D">
        <w:rPr>
          <w:sz w:val="28"/>
        </w:rPr>
        <w:t>SET</w:t>
      </w:r>
      <w:r w:rsidR="00C95453" w:rsidRPr="007B082D">
        <w:rPr>
          <w:sz w:val="28"/>
        </w:rPr>
        <w:t>K</w:t>
      </w:r>
      <w:r w:rsidR="000566F1" w:rsidRPr="007B082D">
        <w:rPr>
          <w:sz w:val="28"/>
        </w:rPr>
        <w:t xml:space="preserve">ÁNÍ </w:t>
      </w:r>
      <w:r w:rsidR="0031021D">
        <w:rPr>
          <w:sz w:val="28"/>
        </w:rPr>
        <w:t>OSOB PĚČUJÍCÍCH ZAMĚŘENÉ NA TÉMA</w:t>
      </w:r>
    </w:p>
    <w:p w14:paraId="478EE1DF" w14:textId="61E7780A" w:rsidR="0031021D" w:rsidRDefault="0031021D" w:rsidP="00943FB4">
      <w:pPr>
        <w:spacing w:after="120"/>
        <w:jc w:val="center"/>
        <w:rPr>
          <w:b/>
          <w:color w:val="0070C0"/>
          <w:sz w:val="36"/>
        </w:rPr>
      </w:pPr>
      <w:r>
        <w:rPr>
          <w:b/>
          <w:color w:val="0070C0"/>
          <w:sz w:val="36"/>
        </w:rPr>
        <w:t xml:space="preserve">DLOUHODOBÁ PÉČE O </w:t>
      </w:r>
      <w:r w:rsidR="00E103F3">
        <w:rPr>
          <w:b/>
          <w:color w:val="0070C0"/>
          <w:sz w:val="36"/>
        </w:rPr>
        <w:t xml:space="preserve">SENIORY, </w:t>
      </w:r>
      <w:r>
        <w:rPr>
          <w:b/>
          <w:color w:val="0070C0"/>
          <w:sz w:val="36"/>
        </w:rPr>
        <w:t xml:space="preserve">O </w:t>
      </w:r>
      <w:r w:rsidR="00E103F3">
        <w:rPr>
          <w:b/>
          <w:color w:val="0070C0"/>
          <w:sz w:val="36"/>
        </w:rPr>
        <w:t xml:space="preserve">OSOBY PO </w:t>
      </w:r>
      <w:r>
        <w:rPr>
          <w:b/>
          <w:color w:val="0070C0"/>
          <w:sz w:val="36"/>
        </w:rPr>
        <w:t xml:space="preserve">ÚRAZE ČI NEMOCI </w:t>
      </w:r>
    </w:p>
    <w:p w14:paraId="3D97E130" w14:textId="07F4F8E5" w:rsidR="00113A71" w:rsidRDefault="007555FA" w:rsidP="00E103F3">
      <w:pPr>
        <w:spacing w:after="120"/>
        <w:jc w:val="center"/>
        <w:rPr>
          <w:sz w:val="28"/>
        </w:rPr>
      </w:pPr>
      <w:r w:rsidRPr="007555FA">
        <w:rPr>
          <w:b/>
          <w:color w:val="0070C0"/>
          <w:sz w:val="36"/>
        </w:rPr>
        <w:br/>
      </w:r>
      <w:r w:rsidR="007B082D">
        <w:rPr>
          <w:b/>
          <w:color w:val="0070C0"/>
          <w:sz w:val="36"/>
        </w:rPr>
        <w:t xml:space="preserve">KDY: </w:t>
      </w:r>
      <w:r w:rsidR="00E103F3">
        <w:rPr>
          <w:b/>
          <w:color w:val="0070C0"/>
          <w:sz w:val="36"/>
        </w:rPr>
        <w:t>2</w:t>
      </w:r>
      <w:r w:rsidR="0031021D">
        <w:rPr>
          <w:b/>
          <w:color w:val="0070C0"/>
          <w:sz w:val="36"/>
        </w:rPr>
        <w:t>7</w:t>
      </w:r>
      <w:r w:rsidR="007B082D">
        <w:rPr>
          <w:b/>
          <w:color w:val="0070C0"/>
          <w:sz w:val="36"/>
        </w:rPr>
        <w:t xml:space="preserve">. </w:t>
      </w:r>
      <w:r w:rsidR="00E103F3">
        <w:rPr>
          <w:b/>
          <w:color w:val="0070C0"/>
          <w:sz w:val="36"/>
        </w:rPr>
        <w:t>dub</w:t>
      </w:r>
      <w:r w:rsidR="0031021D">
        <w:rPr>
          <w:b/>
          <w:color w:val="0070C0"/>
          <w:sz w:val="36"/>
        </w:rPr>
        <w:t>n</w:t>
      </w:r>
      <w:r>
        <w:rPr>
          <w:b/>
          <w:color w:val="0070C0"/>
          <w:sz w:val="36"/>
        </w:rPr>
        <w:t>a</w:t>
      </w:r>
      <w:r w:rsidR="007B082D">
        <w:rPr>
          <w:b/>
          <w:color w:val="0070C0"/>
          <w:sz w:val="36"/>
        </w:rPr>
        <w:t xml:space="preserve"> 202</w:t>
      </w:r>
      <w:r w:rsidR="001D2FA0">
        <w:rPr>
          <w:b/>
          <w:color w:val="0070C0"/>
          <w:sz w:val="36"/>
        </w:rPr>
        <w:t>3</w:t>
      </w:r>
    </w:p>
    <w:p w14:paraId="2D6FDB37" w14:textId="6B11F704" w:rsidR="001D2FA0" w:rsidRDefault="00113A71" w:rsidP="00113A71">
      <w:pPr>
        <w:jc w:val="center"/>
        <w:rPr>
          <w:sz w:val="28"/>
        </w:rPr>
      </w:pPr>
      <w:r w:rsidRPr="001D2FA0">
        <w:rPr>
          <w:b/>
          <w:bCs/>
          <w:sz w:val="28"/>
        </w:rPr>
        <w:t>Kde:</w:t>
      </w:r>
      <w:r>
        <w:rPr>
          <w:sz w:val="28"/>
        </w:rPr>
        <w:t xml:space="preserve"> </w:t>
      </w:r>
      <w:r w:rsidR="0031021D">
        <w:rPr>
          <w:sz w:val="28"/>
        </w:rPr>
        <w:t>Kavárn</w:t>
      </w:r>
      <w:r w:rsidR="00E103F3">
        <w:rPr>
          <w:sz w:val="28"/>
        </w:rPr>
        <w:t>a Anima Viva</w:t>
      </w:r>
      <w:r>
        <w:rPr>
          <w:sz w:val="28"/>
        </w:rPr>
        <w:t xml:space="preserve"> </w:t>
      </w:r>
    </w:p>
    <w:p w14:paraId="5520B1C0" w14:textId="7D5E9A70" w:rsidR="00113A71" w:rsidRDefault="00E103F3" w:rsidP="00113A71">
      <w:pPr>
        <w:jc w:val="center"/>
        <w:rPr>
          <w:sz w:val="28"/>
        </w:rPr>
      </w:pPr>
      <w:r>
        <w:rPr>
          <w:sz w:val="28"/>
        </w:rPr>
        <w:t>Liptovská 1045</w:t>
      </w:r>
      <w:r w:rsidR="001D2FA0">
        <w:rPr>
          <w:sz w:val="28"/>
        </w:rPr>
        <w:t xml:space="preserve">, </w:t>
      </w:r>
      <w:r>
        <w:rPr>
          <w:sz w:val="28"/>
        </w:rPr>
        <w:t xml:space="preserve">747 06 </w:t>
      </w:r>
      <w:r w:rsidR="0031021D">
        <w:rPr>
          <w:sz w:val="28"/>
        </w:rPr>
        <w:t>Opava</w:t>
      </w:r>
    </w:p>
    <w:p w14:paraId="007E658D" w14:textId="2C8C83DB" w:rsidR="00E55D71" w:rsidRDefault="000566F1" w:rsidP="000E11DD">
      <w:pPr>
        <w:jc w:val="center"/>
        <w:rPr>
          <w:sz w:val="28"/>
        </w:rPr>
      </w:pPr>
      <w:r w:rsidRPr="00E55D71">
        <w:rPr>
          <w:sz w:val="28"/>
        </w:rPr>
        <w:t xml:space="preserve">Zahájení setkání </w:t>
      </w:r>
      <w:r w:rsidR="00E55D71">
        <w:rPr>
          <w:sz w:val="28"/>
        </w:rPr>
        <w:t xml:space="preserve">v </w:t>
      </w:r>
      <w:r w:rsidR="007B082D">
        <w:rPr>
          <w:sz w:val="28"/>
        </w:rPr>
        <w:t>1</w:t>
      </w:r>
      <w:r w:rsidR="0031021D">
        <w:rPr>
          <w:sz w:val="28"/>
        </w:rPr>
        <w:t>5</w:t>
      </w:r>
      <w:r w:rsidR="00E55D71">
        <w:rPr>
          <w:sz w:val="28"/>
        </w:rPr>
        <w:t>:00 hodin</w:t>
      </w:r>
      <w:r w:rsidR="009F004F">
        <w:rPr>
          <w:sz w:val="28"/>
        </w:rPr>
        <w:t xml:space="preserve"> (předpokládané ukončení v</w:t>
      </w:r>
      <w:r w:rsidR="007B082D">
        <w:rPr>
          <w:sz w:val="28"/>
        </w:rPr>
        <w:t> 1</w:t>
      </w:r>
      <w:r w:rsidR="001D2FA0">
        <w:rPr>
          <w:sz w:val="28"/>
        </w:rPr>
        <w:t>7</w:t>
      </w:r>
      <w:r w:rsidR="007B082D">
        <w:rPr>
          <w:sz w:val="28"/>
        </w:rPr>
        <w:t>:</w:t>
      </w:r>
      <w:r w:rsidR="0031021D">
        <w:rPr>
          <w:sz w:val="28"/>
        </w:rPr>
        <w:t>0</w:t>
      </w:r>
      <w:r w:rsidR="007B082D">
        <w:rPr>
          <w:sz w:val="28"/>
        </w:rPr>
        <w:t>0</w:t>
      </w:r>
      <w:r w:rsidR="00BD2BE2">
        <w:rPr>
          <w:sz w:val="28"/>
        </w:rPr>
        <w:t>)</w:t>
      </w:r>
    </w:p>
    <w:p w14:paraId="26F97AAE" w14:textId="76B13B2F" w:rsidR="007555FA" w:rsidRDefault="007555FA" w:rsidP="007555FA">
      <w:pPr>
        <w:spacing w:after="0"/>
        <w:rPr>
          <w:b/>
          <w:color w:val="0070C0"/>
          <w:sz w:val="28"/>
        </w:rPr>
      </w:pPr>
    </w:p>
    <w:p w14:paraId="49BD663E" w14:textId="6A0EB514" w:rsidR="007555FA" w:rsidRDefault="007555FA" w:rsidP="00C90A4A">
      <w:pPr>
        <w:spacing w:after="0"/>
        <w:rPr>
          <w:b/>
          <w:color w:val="0070C0"/>
          <w:sz w:val="28"/>
        </w:rPr>
      </w:pPr>
      <w:r w:rsidRPr="007555FA">
        <w:rPr>
          <w:b/>
          <w:color w:val="0070C0"/>
          <w:sz w:val="28"/>
        </w:rPr>
        <w:t>C</w:t>
      </w:r>
      <w:r w:rsidR="00BD37E7">
        <w:rPr>
          <w:b/>
          <w:color w:val="0070C0"/>
          <w:sz w:val="28"/>
        </w:rPr>
        <w:t>ílem setkání je</w:t>
      </w:r>
      <w:r w:rsidR="00E315D5">
        <w:rPr>
          <w:b/>
          <w:color w:val="0070C0"/>
          <w:sz w:val="28"/>
        </w:rPr>
        <w:t>:</w:t>
      </w:r>
    </w:p>
    <w:p w14:paraId="7B1DF6F6" w14:textId="6FD43C5A" w:rsidR="00BD37E7" w:rsidRDefault="00E103F3" w:rsidP="001D2FA0">
      <w:pPr>
        <w:spacing w:after="0"/>
        <w:rPr>
          <w:sz w:val="28"/>
        </w:rPr>
      </w:pPr>
      <w:r>
        <w:rPr>
          <w:sz w:val="28"/>
        </w:rPr>
        <w:t>D</w:t>
      </w:r>
      <w:r w:rsidR="00BD37E7" w:rsidRPr="00BD37E7">
        <w:rPr>
          <w:sz w:val="28"/>
        </w:rPr>
        <w:t>iskutovat stávající podobu sociálních služeb, co v oblasti služeb pro lidi se zdravotním postižením chybí a jaká je nabídka činností těchto služeb.</w:t>
      </w:r>
    </w:p>
    <w:p w14:paraId="48C73CC3" w14:textId="344A6C62" w:rsidR="001D2FA0" w:rsidRDefault="00E103F3" w:rsidP="001D2FA0">
      <w:pPr>
        <w:spacing w:after="0"/>
        <w:rPr>
          <w:sz w:val="28"/>
        </w:rPr>
      </w:pPr>
      <w:r>
        <w:rPr>
          <w:sz w:val="28"/>
        </w:rPr>
        <w:t>J</w:t>
      </w:r>
      <w:r w:rsidR="00DC7614">
        <w:rPr>
          <w:sz w:val="28"/>
        </w:rPr>
        <w:t xml:space="preserve">aké jsou potřeby pečujících osob o osoby po </w:t>
      </w:r>
      <w:r>
        <w:rPr>
          <w:sz w:val="28"/>
        </w:rPr>
        <w:t xml:space="preserve">úrazech. </w:t>
      </w:r>
    </w:p>
    <w:p w14:paraId="367A5CA6" w14:textId="6F941C9E" w:rsidR="001D2FA0" w:rsidRDefault="00E103F3" w:rsidP="001D2FA0">
      <w:pPr>
        <w:spacing w:after="0"/>
        <w:rPr>
          <w:sz w:val="28"/>
        </w:rPr>
      </w:pPr>
      <w:r>
        <w:rPr>
          <w:sz w:val="28"/>
        </w:rPr>
        <w:t>J</w:t>
      </w:r>
      <w:r w:rsidR="00DC7614">
        <w:rPr>
          <w:sz w:val="28"/>
        </w:rPr>
        <w:t xml:space="preserve">aké jsou potřeby pečujících osob o </w:t>
      </w:r>
      <w:r w:rsidR="00B13186">
        <w:rPr>
          <w:sz w:val="28"/>
        </w:rPr>
        <w:t>seniory</w:t>
      </w:r>
      <w:r w:rsidR="00DC7614">
        <w:rPr>
          <w:sz w:val="28"/>
        </w:rPr>
        <w:t xml:space="preserve"> a dlouhodobě nemocné</w:t>
      </w:r>
      <w:r>
        <w:rPr>
          <w:sz w:val="28"/>
        </w:rPr>
        <w:t xml:space="preserve">. </w:t>
      </w:r>
    </w:p>
    <w:p w14:paraId="52FA4407" w14:textId="6BCFB8B3" w:rsidR="00797E46" w:rsidRDefault="00E103F3" w:rsidP="001D2FA0">
      <w:pPr>
        <w:spacing w:after="0"/>
        <w:rPr>
          <w:sz w:val="28"/>
        </w:rPr>
      </w:pPr>
      <w:r>
        <w:rPr>
          <w:sz w:val="28"/>
        </w:rPr>
        <w:t>P</w:t>
      </w:r>
      <w:r w:rsidR="00DC7614">
        <w:rPr>
          <w:sz w:val="28"/>
        </w:rPr>
        <w:t>říspěvky na péči a další možnosti podpory</w:t>
      </w:r>
      <w:r>
        <w:rPr>
          <w:sz w:val="28"/>
        </w:rPr>
        <w:t xml:space="preserve">. </w:t>
      </w:r>
      <w:r w:rsidR="007555FA" w:rsidRPr="001D2FA0">
        <w:rPr>
          <w:sz w:val="28"/>
        </w:rPr>
        <w:br/>
      </w:r>
      <w:r>
        <w:rPr>
          <w:sz w:val="28"/>
        </w:rPr>
        <w:t>D</w:t>
      </w:r>
      <w:r w:rsidR="002F437B">
        <w:rPr>
          <w:sz w:val="28"/>
        </w:rPr>
        <w:t xml:space="preserve">iskuse o nabídce poskytovatelů sociálních služeb </w:t>
      </w:r>
      <w:r w:rsidR="00BD37E7">
        <w:rPr>
          <w:sz w:val="28"/>
        </w:rPr>
        <w:t>– možnosti odlehčení, volné kapacity, možnosti rozšíření a rozvíjení soc. služeb s ohledem na aktuální potřeby</w:t>
      </w:r>
      <w:r>
        <w:rPr>
          <w:sz w:val="28"/>
        </w:rPr>
        <w:t xml:space="preserve">. </w:t>
      </w:r>
    </w:p>
    <w:p w14:paraId="4FB6766F" w14:textId="1E36B2CC" w:rsidR="002F437B" w:rsidRDefault="002F437B" w:rsidP="001D2FA0">
      <w:pPr>
        <w:spacing w:after="0"/>
        <w:rPr>
          <w:sz w:val="28"/>
        </w:rPr>
      </w:pPr>
    </w:p>
    <w:p w14:paraId="56AFBDC9" w14:textId="714896D4" w:rsidR="001D2FA0" w:rsidRDefault="001D2FA0" w:rsidP="001D2FA0">
      <w:pPr>
        <w:spacing w:after="0"/>
        <w:rPr>
          <w:sz w:val="28"/>
        </w:rPr>
      </w:pPr>
    </w:p>
    <w:p w14:paraId="4017696F" w14:textId="77777777" w:rsidR="00797E46" w:rsidRPr="00E55D71" w:rsidRDefault="00797E46" w:rsidP="00797E46">
      <w:pPr>
        <w:rPr>
          <w:sz w:val="24"/>
        </w:rPr>
      </w:pPr>
    </w:p>
    <w:p w14:paraId="1A7F0A7E" w14:textId="686EF64B" w:rsidR="007B082D" w:rsidRPr="00567AA6" w:rsidRDefault="007555FA" w:rsidP="007B082D">
      <w:pPr>
        <w:spacing w:after="0"/>
        <w:jc w:val="both"/>
        <w:rPr>
          <w:sz w:val="28"/>
          <w:szCs w:val="28"/>
        </w:rPr>
      </w:pPr>
      <w:r w:rsidRPr="00567AA6">
        <w:rPr>
          <w:sz w:val="28"/>
          <w:szCs w:val="28"/>
        </w:rPr>
        <w:t>S</w:t>
      </w:r>
      <w:r w:rsidR="007B082D" w:rsidRPr="00567AA6">
        <w:rPr>
          <w:sz w:val="28"/>
          <w:szCs w:val="28"/>
        </w:rPr>
        <w:t>vou účast prosím, potvrďte</w:t>
      </w:r>
      <w:r w:rsidR="00DC7614">
        <w:rPr>
          <w:sz w:val="28"/>
          <w:szCs w:val="28"/>
        </w:rPr>
        <w:t xml:space="preserve"> nejpozději do </w:t>
      </w:r>
      <w:r w:rsidR="00D41561">
        <w:rPr>
          <w:sz w:val="28"/>
          <w:szCs w:val="28"/>
        </w:rPr>
        <w:t>21</w:t>
      </w:r>
      <w:r w:rsidR="00DC7614">
        <w:rPr>
          <w:sz w:val="28"/>
          <w:szCs w:val="28"/>
        </w:rPr>
        <w:t>.</w:t>
      </w:r>
      <w:r w:rsidR="00E103F3">
        <w:rPr>
          <w:sz w:val="28"/>
          <w:szCs w:val="28"/>
        </w:rPr>
        <w:t>4</w:t>
      </w:r>
      <w:r w:rsidR="00DC7614">
        <w:rPr>
          <w:sz w:val="28"/>
          <w:szCs w:val="28"/>
        </w:rPr>
        <w:t>.2023</w:t>
      </w:r>
      <w:r w:rsidR="007B082D" w:rsidRPr="00567AA6">
        <w:rPr>
          <w:sz w:val="28"/>
          <w:szCs w:val="28"/>
        </w:rPr>
        <w:t xml:space="preserve"> na </w:t>
      </w:r>
      <w:r w:rsidR="007067F9" w:rsidRPr="00567AA6">
        <w:rPr>
          <w:sz w:val="28"/>
          <w:szCs w:val="28"/>
        </w:rPr>
        <w:t xml:space="preserve">email </w:t>
      </w:r>
      <w:hyperlink r:id="rId7" w:history="1">
        <w:r w:rsidR="001D2FA0" w:rsidRPr="000B65EE">
          <w:rPr>
            <w:rStyle w:val="Hypertextovodkaz"/>
            <w:sz w:val="28"/>
            <w:szCs w:val="28"/>
          </w:rPr>
          <w:t>zuzana.tynova@masopavsko.cz</w:t>
        </w:r>
      </w:hyperlink>
      <w:r w:rsidR="00B23DD9" w:rsidRPr="00567AA6">
        <w:rPr>
          <w:sz w:val="28"/>
          <w:szCs w:val="28"/>
        </w:rPr>
        <w:t xml:space="preserve"> nebo telefonicky na číslo 7</w:t>
      </w:r>
      <w:r w:rsidR="001D2FA0">
        <w:rPr>
          <w:sz w:val="28"/>
          <w:szCs w:val="28"/>
        </w:rPr>
        <w:t>02</w:t>
      </w:r>
      <w:r w:rsidR="00B23DD9" w:rsidRPr="00567AA6">
        <w:rPr>
          <w:sz w:val="28"/>
          <w:szCs w:val="28"/>
        </w:rPr>
        <w:t> </w:t>
      </w:r>
      <w:r w:rsidR="001D2FA0">
        <w:rPr>
          <w:sz w:val="28"/>
          <w:szCs w:val="28"/>
        </w:rPr>
        <w:t>160</w:t>
      </w:r>
      <w:r w:rsidR="00B23DD9" w:rsidRPr="00567AA6">
        <w:rPr>
          <w:sz w:val="28"/>
          <w:szCs w:val="28"/>
        </w:rPr>
        <w:t> </w:t>
      </w:r>
      <w:r w:rsidR="001D2FA0">
        <w:rPr>
          <w:sz w:val="28"/>
          <w:szCs w:val="28"/>
        </w:rPr>
        <w:t>078</w:t>
      </w:r>
      <w:r w:rsidR="00B23DD9" w:rsidRPr="00567AA6">
        <w:rPr>
          <w:sz w:val="28"/>
          <w:szCs w:val="28"/>
        </w:rPr>
        <w:t xml:space="preserve">. </w:t>
      </w:r>
    </w:p>
    <w:p w14:paraId="16C24124" w14:textId="5F9611BA" w:rsidR="00037A0A" w:rsidRDefault="00037A0A" w:rsidP="00C90A4A">
      <w:pPr>
        <w:spacing w:after="0"/>
        <w:jc w:val="both"/>
        <w:rPr>
          <w:sz w:val="28"/>
          <w:szCs w:val="28"/>
        </w:rPr>
      </w:pPr>
    </w:p>
    <w:p w14:paraId="1B32E909" w14:textId="77777777" w:rsidR="001D2FA0" w:rsidRPr="00567AA6" w:rsidRDefault="001D2FA0" w:rsidP="00C90A4A">
      <w:pPr>
        <w:spacing w:after="0"/>
        <w:jc w:val="both"/>
        <w:rPr>
          <w:sz w:val="28"/>
          <w:szCs w:val="28"/>
        </w:rPr>
      </w:pPr>
    </w:p>
    <w:p w14:paraId="5B1A8B5A" w14:textId="251ABDBC" w:rsidR="00B23DD9" w:rsidRPr="00567AA6" w:rsidRDefault="00B23DD9" w:rsidP="00C90A4A">
      <w:pPr>
        <w:spacing w:after="0"/>
        <w:jc w:val="both"/>
        <w:rPr>
          <w:sz w:val="28"/>
          <w:szCs w:val="28"/>
        </w:rPr>
      </w:pPr>
      <w:r w:rsidRPr="00567AA6">
        <w:rPr>
          <w:sz w:val="28"/>
          <w:szCs w:val="28"/>
        </w:rPr>
        <w:t xml:space="preserve">Těšíme se na setkání s Vámi. </w:t>
      </w:r>
    </w:p>
    <w:p w14:paraId="6C2AC7B0" w14:textId="77777777" w:rsidR="007B082D" w:rsidRDefault="007B082D" w:rsidP="00C90A4A">
      <w:pPr>
        <w:spacing w:after="0"/>
        <w:jc w:val="both"/>
      </w:pPr>
    </w:p>
    <w:sectPr w:rsidR="007B082D" w:rsidSect="00F57FE5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FC71B" w14:textId="77777777" w:rsidR="00017AB9" w:rsidRDefault="00017AB9" w:rsidP="00943FB4">
      <w:pPr>
        <w:spacing w:after="0" w:line="240" w:lineRule="auto"/>
      </w:pPr>
      <w:r>
        <w:separator/>
      </w:r>
    </w:p>
  </w:endnote>
  <w:endnote w:type="continuationSeparator" w:id="0">
    <w:p w14:paraId="62F99644" w14:textId="77777777" w:rsidR="00017AB9" w:rsidRDefault="00017AB9" w:rsidP="00943F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724E2" w14:textId="2AEB6BE8" w:rsidR="007067F9" w:rsidRDefault="007067F9">
    <w:pPr>
      <w:pStyle w:val="Zpat"/>
    </w:pPr>
    <w:r>
      <w:t>Místní akční skupina Opavsko z.s.</w:t>
    </w:r>
  </w:p>
  <w:p w14:paraId="5FCDFCCA" w14:textId="77777777" w:rsidR="007067F9" w:rsidRDefault="007067F9">
    <w:pPr>
      <w:pStyle w:val="Zpat"/>
    </w:pPr>
    <w:r>
      <w:t xml:space="preserve">Opavská 228, </w:t>
    </w:r>
  </w:p>
  <w:p w14:paraId="24976F8F" w14:textId="2B4A633E" w:rsidR="007067F9" w:rsidRDefault="007067F9">
    <w:pPr>
      <w:pStyle w:val="Zpat"/>
    </w:pPr>
    <w:r>
      <w:t>747 41 Hradec nad Moravicí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257BE" w14:textId="77777777" w:rsidR="00017AB9" w:rsidRDefault="00017AB9" w:rsidP="00943FB4">
      <w:pPr>
        <w:spacing w:after="0" w:line="240" w:lineRule="auto"/>
      </w:pPr>
      <w:r>
        <w:separator/>
      </w:r>
    </w:p>
  </w:footnote>
  <w:footnote w:type="continuationSeparator" w:id="0">
    <w:p w14:paraId="44A36120" w14:textId="77777777" w:rsidR="00017AB9" w:rsidRDefault="00017AB9" w:rsidP="00943F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12A8C" w14:textId="5B87E1ED" w:rsidR="00943FB4" w:rsidRDefault="00943FB4">
    <w:pPr>
      <w:pStyle w:val="Zhlav"/>
    </w:pPr>
    <w:r w:rsidRPr="00943FB4"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BFA7225" wp14:editId="730E0CB8">
          <wp:simplePos x="0" y="0"/>
          <wp:positionH relativeFrom="column">
            <wp:posOffset>4754245</wp:posOffset>
          </wp:positionH>
          <wp:positionV relativeFrom="paragraph">
            <wp:posOffset>7620</wp:posOffset>
          </wp:positionV>
          <wp:extent cx="794385" cy="441960"/>
          <wp:effectExtent l="0" t="0" r="0" b="0"/>
          <wp:wrapTight wrapText="bothSides">
            <wp:wrapPolygon edited="0">
              <wp:start x="0" y="0"/>
              <wp:lineTo x="0" y="20483"/>
              <wp:lineTo x="21237" y="20483"/>
              <wp:lineTo x="21237" y="0"/>
              <wp:lineTo x="0" y="0"/>
            </wp:wrapPolygon>
          </wp:wrapTight>
          <wp:docPr id="2" name="Obrázek 2" descr="Z:\PUBLIC RELATIONS\LOGA\MAS Opavsko\MASopavsk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RELATIONS\LOGA\MAS Opavsko\MASopavsk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385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D2FA0">
      <w:rPr>
        <w:noProof/>
      </w:rPr>
      <w:drawing>
        <wp:inline distT="0" distB="0" distL="0" distR="0" wp14:anchorId="06F32A87" wp14:editId="653BBC1C">
          <wp:extent cx="1965960" cy="588357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7161" cy="5947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36D6F"/>
    <w:multiLevelType w:val="hybridMultilevel"/>
    <w:tmpl w:val="5A48189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7014C"/>
    <w:multiLevelType w:val="hybridMultilevel"/>
    <w:tmpl w:val="92A67254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D0D48"/>
    <w:multiLevelType w:val="hybridMultilevel"/>
    <w:tmpl w:val="022829B2"/>
    <w:lvl w:ilvl="0" w:tplc="E34691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1D2ACF"/>
    <w:multiLevelType w:val="hybridMultilevel"/>
    <w:tmpl w:val="E7820E5C"/>
    <w:lvl w:ilvl="0" w:tplc="8E12EA2A">
      <w:numFmt w:val="bullet"/>
      <w:lvlText w:val="-"/>
      <w:lvlJc w:val="left"/>
      <w:pPr>
        <w:ind w:left="786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215354855">
    <w:abstractNumId w:val="3"/>
  </w:num>
  <w:num w:numId="2" w16cid:durableId="127823365">
    <w:abstractNumId w:val="0"/>
  </w:num>
  <w:num w:numId="3" w16cid:durableId="1552383750">
    <w:abstractNumId w:val="1"/>
  </w:num>
  <w:num w:numId="4" w16cid:durableId="19129575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MDK2MDcztzA3sLBQ0lEKTi0uzszPAykwqwUA8anZsywAAAA="/>
  </w:docVars>
  <w:rsids>
    <w:rsidRoot w:val="000566F1"/>
    <w:rsid w:val="00017AB9"/>
    <w:rsid w:val="00037A0A"/>
    <w:rsid w:val="000566F1"/>
    <w:rsid w:val="00090D92"/>
    <w:rsid w:val="000A1D13"/>
    <w:rsid w:val="000A5A14"/>
    <w:rsid w:val="000E11DD"/>
    <w:rsid w:val="00113A71"/>
    <w:rsid w:val="001D2FA0"/>
    <w:rsid w:val="00224FC2"/>
    <w:rsid w:val="002E6C05"/>
    <w:rsid w:val="002F437B"/>
    <w:rsid w:val="003046B5"/>
    <w:rsid w:val="0031021D"/>
    <w:rsid w:val="00311413"/>
    <w:rsid w:val="003B5E27"/>
    <w:rsid w:val="003D3E6D"/>
    <w:rsid w:val="004113F8"/>
    <w:rsid w:val="00467DA8"/>
    <w:rsid w:val="004B22AC"/>
    <w:rsid w:val="00512D27"/>
    <w:rsid w:val="005152AB"/>
    <w:rsid w:val="00567AA6"/>
    <w:rsid w:val="005B52C3"/>
    <w:rsid w:val="005E7FC1"/>
    <w:rsid w:val="006008D1"/>
    <w:rsid w:val="00610F24"/>
    <w:rsid w:val="007067F9"/>
    <w:rsid w:val="00724E24"/>
    <w:rsid w:val="007403D8"/>
    <w:rsid w:val="007555FA"/>
    <w:rsid w:val="00757251"/>
    <w:rsid w:val="00781706"/>
    <w:rsid w:val="00797E46"/>
    <w:rsid w:val="007B082D"/>
    <w:rsid w:val="00850ED4"/>
    <w:rsid w:val="008663F4"/>
    <w:rsid w:val="0089522C"/>
    <w:rsid w:val="008A3231"/>
    <w:rsid w:val="008B41DC"/>
    <w:rsid w:val="008C0F35"/>
    <w:rsid w:val="008F00AF"/>
    <w:rsid w:val="00943FB4"/>
    <w:rsid w:val="00972AA5"/>
    <w:rsid w:val="009740E3"/>
    <w:rsid w:val="009C1B8D"/>
    <w:rsid w:val="009C7B23"/>
    <w:rsid w:val="009F004F"/>
    <w:rsid w:val="00A240A2"/>
    <w:rsid w:val="00B13186"/>
    <w:rsid w:val="00B23DD9"/>
    <w:rsid w:val="00B4753A"/>
    <w:rsid w:val="00BB710A"/>
    <w:rsid w:val="00BD2BE2"/>
    <w:rsid w:val="00BD37E7"/>
    <w:rsid w:val="00BE7E40"/>
    <w:rsid w:val="00C1155B"/>
    <w:rsid w:val="00C3115A"/>
    <w:rsid w:val="00C54243"/>
    <w:rsid w:val="00C85E32"/>
    <w:rsid w:val="00C90A4A"/>
    <w:rsid w:val="00C95453"/>
    <w:rsid w:val="00CC6195"/>
    <w:rsid w:val="00CF45F1"/>
    <w:rsid w:val="00D205AC"/>
    <w:rsid w:val="00D41561"/>
    <w:rsid w:val="00D45B3E"/>
    <w:rsid w:val="00D525EB"/>
    <w:rsid w:val="00DC4E02"/>
    <w:rsid w:val="00DC7614"/>
    <w:rsid w:val="00DD2673"/>
    <w:rsid w:val="00E103F3"/>
    <w:rsid w:val="00E315D5"/>
    <w:rsid w:val="00E4077C"/>
    <w:rsid w:val="00E55D71"/>
    <w:rsid w:val="00F57FE5"/>
    <w:rsid w:val="00F87EAC"/>
    <w:rsid w:val="00FE1C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344AB9"/>
  <w15:docId w15:val="{970D1497-BC6B-4265-8F4D-011E835A4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7FE5"/>
  </w:style>
  <w:style w:type="paragraph" w:styleId="Nadpis2">
    <w:name w:val="heading 2"/>
    <w:basedOn w:val="Normln"/>
    <w:link w:val="Nadpis2Char"/>
    <w:uiPriority w:val="9"/>
    <w:qFormat/>
    <w:rsid w:val="007067F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566F1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3D3E6D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8663F4"/>
    <w:rPr>
      <w:color w:val="954F72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943F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43FB4"/>
  </w:style>
  <w:style w:type="paragraph" w:styleId="Zpat">
    <w:name w:val="footer"/>
    <w:basedOn w:val="Normln"/>
    <w:link w:val="ZpatChar"/>
    <w:uiPriority w:val="99"/>
    <w:unhideWhenUsed/>
    <w:rsid w:val="00943F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43FB4"/>
  </w:style>
  <w:style w:type="character" w:customStyle="1" w:styleId="Nadpis2Char">
    <w:name w:val="Nadpis 2 Char"/>
    <w:basedOn w:val="Standardnpsmoodstavce"/>
    <w:link w:val="Nadpis2"/>
    <w:uiPriority w:val="9"/>
    <w:rsid w:val="007067F9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styleId="Siln">
    <w:name w:val="Strong"/>
    <w:basedOn w:val="Standardnpsmoodstavce"/>
    <w:uiPriority w:val="22"/>
    <w:qFormat/>
    <w:rsid w:val="007067F9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B23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1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uzana.tynova@masopavsko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45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Týnová</dc:creator>
  <cp:keywords/>
  <dc:description/>
  <cp:lastModifiedBy>Zuzana Týnová</cp:lastModifiedBy>
  <cp:revision>12</cp:revision>
  <cp:lastPrinted>2018-10-29T13:52:00Z</cp:lastPrinted>
  <dcterms:created xsi:type="dcterms:W3CDTF">2022-02-08T15:04:00Z</dcterms:created>
  <dcterms:modified xsi:type="dcterms:W3CDTF">2023-03-22T08:12:00Z</dcterms:modified>
</cp:coreProperties>
</file>